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manda arnold</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mand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rnold</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4293 W Kirkwall Ct, Libertyville, IL, USA Libertyville, IL, USA 6004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edman.amand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16673505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aile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0/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